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Шаханеоядж Хаолад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7472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7472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495015"/>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495015"/>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81925"/>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81925"/>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91336"/>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91336"/>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46460"/>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46460"/>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8784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8784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89678"/>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89678"/>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5512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512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7881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7881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92024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92024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Шаханеоядж Хаоладар</dc:creator>
  <dc:language>ru-RU</dc:language>
  <cp:keywords/>
  <dcterms:created xsi:type="dcterms:W3CDTF">2025-03-01T09:17:42Z</dcterms:created>
  <dcterms:modified xsi:type="dcterms:W3CDTF">2025-03-01T09: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